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>
      <w:pPr>
        <w:pStyle w:val="2"/>
        <w:rPr>
          <w:sz w:val="32"/>
          <w:szCs w:val="32"/>
        </w:rPr>
      </w:pPr>
      <w:r>
        <w:rPr>
          <w:sz w:val="32"/>
          <w:szCs w:val="32"/>
        </w:rPr>
        <w:t>Что нужно сделать, чтобы подготовиться к семинару 12:</w:t>
      </w:r>
    </w:p>
    <w:p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1</w:t>
      </w:r>
      <w:r>
        <w:rPr>
          <w:rFonts w:ascii="Times New Roman" w:hAnsi="Times New Roman" w:cs="Times New Roman"/>
          <w:sz w:val="28"/>
          <w:szCs w:val="28"/>
        </w:rPr>
        <w:t xml:space="preserve">. Прочитать (в любых источниках) про разные виды экономических циклов: </w:t>
      </w:r>
    </w:p>
    <w:p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езонные циклы – колебания производства ВВП в пределах года в зависимости от сезонных факторов, включая особенностей национального календаря.</w:t>
      </w:r>
    </w:p>
    <w:p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Деловые циклы – колебания производства ВВП в пределах года в зависимости от особенностей производственного процесса различных отраслей.</w:t>
      </w:r>
    </w:p>
    <w:p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Циклы Китчина – краткосрочные экономические циклы с характерным периодом 3-4 года. В современной экономической теории механизм генерирования этих циклов обычно связывают с запаздываниями по времени (временными лагами) в движении информации, влияющими на принятие решений коммерческими фирмами. Проявляются в колебаниях объемов товарных и сырьевых запасов, степени загрузки производственных мощностей.</w:t>
      </w:r>
    </w:p>
    <w:p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Циклы Жюгляра (строительные) – среднесрочные экономические циклы с характерным периодом в 7-11 лет. Связаны с длительностью процессов создания промышленных производственных мощностей. Проявляются в колебаниях объемов инвестиций в основной капитал.</w:t>
      </w:r>
    </w:p>
    <w:p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Циклы (ритмы) Кузнеца – долгосрочные экономические циклы с характерным периодом в 15-25 лет. Кузнец связывал эти волны с демографическими процессами. В настоящее время рассматриваются в качестве инфраструктурных (длительность и неравномерность инвестиций в телекоммуникации и связь, транспорт, ЖКХ и т.д.). Проявляются в эффективности использования ресурсов.</w:t>
      </w:r>
    </w:p>
    <w:p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Циклы Кондратьева (К-циклы или К-волны) — периодические циклы современной мировой экономики продолжительностью 40-60 лет. Объясняются возникновением и достижением насыщения новых отраслей. Проявляются в отраслевой структуре экономики.</w:t>
      </w:r>
    </w:p>
    <w:p>
      <w:pPr>
        <w:jc w:val="both"/>
      </w:pPr>
    </w:p>
    <w:p>
      <w:pPr>
        <w:jc w:val="both"/>
      </w:pPr>
    </w:p>
    <w:sectPr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>
      <w:pPr>
        <w:spacing w:after="0" w:line="240" w:lineRule="auto"/>
      </w:pPr>
      <w:r>
        <w:separator/>
      </w:r>
    </w:p>
  </w:endnote>
  <w:endnote w:type="continuationSeparator" w:id="0">
    <w:p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>
      <w:pPr>
        <w:spacing w:after="0" w:line="240" w:lineRule="auto"/>
      </w:pPr>
      <w:r>
        <w:separator/>
      </w:r>
    </w:p>
  </w:footnote>
  <w:footnote w:type="continuationSeparator" w:id="0">
    <w:p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36AAC"/>
    <w:multiLevelType w:val="hybridMultilevel"/>
    <w:tmpl w:val="38E036BA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1164D1"/>
    <w:multiLevelType w:val="hybridMultilevel"/>
    <w:tmpl w:val="0146465A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BF3D44"/>
    <w:multiLevelType w:val="hybridMultilevel"/>
    <w:tmpl w:val="590EF50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004116"/>
    <w:multiLevelType w:val="hybridMultilevel"/>
    <w:tmpl w:val="29A89F3E"/>
    <w:lvl w:ilvl="0" w:tplc="041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MjUyMDE1M7UwNrBQ0lEKTi0uzszPAykwrgUAx4FWvC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215B862-1D66-4EE9-B15A-B90DDD0F72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40" w:after="0"/>
      <w:jc w:val="center"/>
      <w:outlineLvl w:val="1"/>
    </w:pPr>
    <w:rPr>
      <w:rFonts w:ascii="Arial" w:eastAsiaTheme="majorEastAsia" w:hAnsi="Arial" w:cs="Arial"/>
      <w:b/>
      <w:bCs/>
      <w:sz w:val="26"/>
      <w:szCs w:val="2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Pr>
      <w:rFonts w:ascii="Arial" w:eastAsiaTheme="majorEastAsia" w:hAnsi="Arial" w:cs="Arial"/>
      <w:b/>
      <w:bCs/>
      <w:sz w:val="26"/>
      <w:szCs w:val="26"/>
    </w:rPr>
  </w:style>
  <w:style w:type="character" w:customStyle="1" w:styleId="10">
    <w:name w:val="Заголовок 1 Знак"/>
    <w:basedOn w:val="a0"/>
    <w:link w:val="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a3">
    <w:name w:val="Hyperlink"/>
    <w:uiPriority w:val="99"/>
    <w:rPr>
      <w:color w:val="0000FF"/>
      <w:u w:val="single"/>
    </w:rPr>
  </w:style>
  <w:style w:type="paragraph" w:styleId="a4">
    <w:name w:val="footnote text"/>
    <w:basedOn w:val="a"/>
    <w:link w:val="a5"/>
    <w:semiHidden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a5">
    <w:name w:val="Текст сноски Знак"/>
    <w:basedOn w:val="a0"/>
    <w:link w:val="a4"/>
    <w:semiHidden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a6">
    <w:name w:val="footnote reference"/>
    <w:semiHidden/>
    <w:rPr>
      <w:vertAlign w:val="superscript"/>
    </w:rPr>
  </w:style>
  <w:style w:type="paragraph" w:styleId="a7">
    <w:name w:val="List Paragraph"/>
    <w:basedOn w:val="a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46</Words>
  <Characters>1404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менев Иван Георгиевич</dc:creator>
  <cp:keywords/>
  <dc:description/>
  <cp:lastModifiedBy>Иван К</cp:lastModifiedBy>
  <cp:revision>4</cp:revision>
  <dcterms:created xsi:type="dcterms:W3CDTF">2021-10-23T03:54:00Z</dcterms:created>
  <dcterms:modified xsi:type="dcterms:W3CDTF">2021-10-23T07:25:00Z</dcterms:modified>
</cp:coreProperties>
</file>